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4741D" w14:textId="1012B012" w:rsidR="00040229" w:rsidRDefault="00D5321F">
      <w:pPr>
        <w:pStyle w:val="Heading1"/>
        <w:tabs>
          <w:tab w:val="left" w:pos="9027"/>
        </w:tabs>
        <w:spacing w:before="92"/>
      </w:pPr>
      <w:r>
        <w:t>GENERAL</w:t>
      </w:r>
      <w:r>
        <w:tab/>
        <w:t>8000</w:t>
      </w:r>
    </w:p>
    <w:p w14:paraId="71275373" w14:textId="7220B8B6" w:rsidR="00040229" w:rsidRDefault="00D5321F">
      <w:pPr>
        <w:pStyle w:val="BodyText"/>
        <w:ind w:left="200"/>
      </w:pPr>
      <w:r>
        <w:t xml:space="preserve">(Revised </w:t>
      </w:r>
      <w:del w:id="0" w:author="Moua, Fue" w:date="2021-01-25T12:50:00Z">
        <w:r w:rsidDel="00DE0FA6">
          <w:delText>2/1999</w:delText>
        </w:r>
      </w:del>
      <w:ins w:id="1" w:author="Moua, Fue" w:date="2021-04-12T16:18:00Z">
        <w:r w:rsidR="00E95710">
          <w:t>04</w:t>
        </w:r>
      </w:ins>
      <w:ins w:id="2" w:author="Moua, Fue" w:date="2021-01-25T12:50:00Z">
        <w:r w:rsidR="00DE0FA6">
          <w:t>/2021</w:t>
        </w:r>
      </w:ins>
      <w:r>
        <w:t>)</w:t>
      </w:r>
    </w:p>
    <w:p w14:paraId="0CB95798" w14:textId="77777777" w:rsidR="00040229" w:rsidRDefault="00040229">
      <w:pPr>
        <w:pStyle w:val="BodyText"/>
        <w:spacing w:before="10"/>
        <w:rPr>
          <w:sz w:val="20"/>
        </w:rPr>
      </w:pPr>
    </w:p>
    <w:p w14:paraId="3D621C97" w14:textId="04DFAA9E" w:rsidR="00040229" w:rsidRDefault="00DA4F95">
      <w:pPr>
        <w:pStyle w:val="BodyText"/>
        <w:ind w:left="200" w:right="807"/>
      </w:pPr>
      <w:ins w:id="3" w:author="Moua, Fue" w:date="2021-01-25T12:44:00Z">
        <w:r>
          <w:t xml:space="preserve">Cash includes currency, coins, checks, warrants, and money orders. </w:t>
        </w:r>
      </w:ins>
      <w:del w:id="4" w:author="Moua, Fue" w:date="2021-03-30T08:12:00Z">
        <w:r w:rsidR="00D5321F" w:rsidDel="00692E19">
          <w:delText xml:space="preserve">State employees </w:delText>
        </w:r>
      </w:del>
      <w:del w:id="5" w:author="Moua, Fue" w:date="2021-01-25T12:46:00Z">
        <w:r w:rsidR="00D5321F" w:rsidDel="00DA4F95">
          <w:delText>having custody</w:delText>
        </w:r>
      </w:del>
      <w:del w:id="6" w:author="Moua, Fue" w:date="2021-03-30T08:12:00Z">
        <w:r w:rsidR="00D5321F" w:rsidDel="00692E19">
          <w:delText xml:space="preserve"> of state funds will </w:delText>
        </w:r>
      </w:del>
      <w:del w:id="7" w:author="Moua, Fue" w:date="2021-01-25T12:46:00Z">
        <w:r w:rsidR="00D5321F" w:rsidDel="00DA4F95">
          <w:delText xml:space="preserve">be instructed to </w:delText>
        </w:r>
      </w:del>
      <w:del w:id="8" w:author="Moua, Fue" w:date="2021-03-30T08:12:00Z">
        <w:r w:rsidR="00D5321F" w:rsidDel="00692E19">
          <w:delText xml:space="preserve">surrender, without resistance, funds demanded if they are threatened with violence during the course of an attempted robbery. The California Highway Patrol </w:delText>
        </w:r>
      </w:del>
      <w:del w:id="9" w:author="Moua, Fue" w:date="2021-01-25T12:47:00Z">
        <w:r w:rsidR="00D5321F" w:rsidDel="00DA4F95">
          <w:delText xml:space="preserve">will be notified </w:delText>
        </w:r>
      </w:del>
      <w:del w:id="10" w:author="Moua, Fue" w:date="2021-03-30T08:12:00Z">
        <w:r w:rsidR="00D5321F" w:rsidDel="00692E19">
          <w:delText xml:space="preserve">immediately. In addition, agencies </w:delText>
        </w:r>
      </w:del>
      <w:del w:id="11" w:author="Moua, Fue" w:date="2021-01-25T12:47:00Z">
        <w:r w:rsidR="00D5321F" w:rsidDel="00DA4F95">
          <w:delText>are required to</w:delText>
        </w:r>
      </w:del>
      <w:del w:id="12" w:author="Moua, Fue" w:date="2021-03-30T08:12:00Z">
        <w:r w:rsidR="00D5321F" w:rsidDel="00692E19">
          <w:delText xml:space="preserve"> notify the Department of Finance, Office of State Audits and Evaluations. See SAM Section </w:delText>
        </w:r>
      </w:del>
      <w:del w:id="13" w:author="Moua, Fue" w:date="2021-02-04T08:57:00Z">
        <w:r w:rsidR="00D5321F" w:rsidDel="00AC2B5D">
          <w:rPr>
            <w:color w:val="0000FF"/>
            <w:u w:val="single" w:color="0000FF"/>
          </w:rPr>
          <w:delText>20060</w:delText>
        </w:r>
      </w:del>
    </w:p>
    <w:p w14:paraId="77EF936F" w14:textId="77777777" w:rsidR="00040229" w:rsidRDefault="00D5321F">
      <w:pPr>
        <w:pStyle w:val="BodyText"/>
        <w:spacing w:before="120"/>
        <w:ind w:left="200"/>
      </w:pPr>
      <w:r>
        <w:t>Agencies</w:t>
      </w:r>
      <w:ins w:id="14" w:author="Moua, Fue" w:date="2021-01-25T12:48:00Z">
        <w:r w:rsidR="00DA4F95">
          <w:t>/departments</w:t>
        </w:r>
      </w:ins>
      <w:r>
        <w:t xml:space="preserve"> normally handle the following types of cash items:</w:t>
      </w:r>
    </w:p>
    <w:p w14:paraId="3CF80D93" w14:textId="77777777" w:rsidR="00040229" w:rsidRDefault="00D5321F">
      <w:pPr>
        <w:pStyle w:val="ListParagraph"/>
        <w:numPr>
          <w:ilvl w:val="0"/>
          <w:numId w:val="34"/>
        </w:numPr>
        <w:tabs>
          <w:tab w:val="left" w:pos="560"/>
        </w:tabs>
        <w:spacing w:before="120"/>
        <w:rPr>
          <w:sz w:val="24"/>
        </w:rPr>
      </w:pPr>
      <w:r>
        <w:rPr>
          <w:sz w:val="24"/>
        </w:rPr>
        <w:t>General</w:t>
      </w:r>
      <w:r>
        <w:rPr>
          <w:spacing w:val="-1"/>
          <w:sz w:val="24"/>
        </w:rPr>
        <w:t xml:space="preserve"> </w:t>
      </w:r>
      <w:r>
        <w:rPr>
          <w:sz w:val="24"/>
        </w:rPr>
        <w:t>Cash</w:t>
      </w:r>
    </w:p>
    <w:p w14:paraId="132D8ACF" w14:textId="77777777" w:rsidR="00040229" w:rsidRDefault="00D5321F">
      <w:pPr>
        <w:pStyle w:val="ListParagraph"/>
        <w:numPr>
          <w:ilvl w:val="0"/>
          <w:numId w:val="34"/>
        </w:numPr>
        <w:tabs>
          <w:tab w:val="left" w:pos="560"/>
        </w:tabs>
        <w:spacing w:before="120"/>
        <w:rPr>
          <w:sz w:val="24"/>
        </w:rPr>
      </w:pPr>
      <w:r>
        <w:rPr>
          <w:sz w:val="24"/>
        </w:rPr>
        <w:t>Revolving Fund</w:t>
      </w:r>
      <w:r>
        <w:rPr>
          <w:spacing w:val="-1"/>
          <w:sz w:val="24"/>
        </w:rPr>
        <w:t xml:space="preserve"> </w:t>
      </w:r>
      <w:r>
        <w:rPr>
          <w:sz w:val="24"/>
        </w:rPr>
        <w:t>Cash</w:t>
      </w:r>
    </w:p>
    <w:p w14:paraId="5532E8D6" w14:textId="77777777" w:rsidR="00040229" w:rsidRDefault="00D5321F">
      <w:pPr>
        <w:pStyle w:val="ListParagraph"/>
        <w:numPr>
          <w:ilvl w:val="0"/>
          <w:numId w:val="34"/>
        </w:numPr>
        <w:tabs>
          <w:tab w:val="left" w:pos="560"/>
        </w:tabs>
        <w:spacing w:before="120"/>
        <w:rPr>
          <w:sz w:val="24"/>
        </w:rPr>
      </w:pPr>
      <w:r>
        <w:rPr>
          <w:sz w:val="24"/>
        </w:rPr>
        <w:t>Agency Trust Fund</w:t>
      </w:r>
      <w:r>
        <w:rPr>
          <w:spacing w:val="-1"/>
          <w:sz w:val="24"/>
        </w:rPr>
        <w:t xml:space="preserve"> </w:t>
      </w:r>
      <w:r>
        <w:rPr>
          <w:sz w:val="24"/>
        </w:rPr>
        <w:t>Cash</w:t>
      </w:r>
    </w:p>
    <w:p w14:paraId="1D1B3814" w14:textId="77777777" w:rsidR="00040229" w:rsidRDefault="00D5321F">
      <w:pPr>
        <w:pStyle w:val="ListParagraph"/>
        <w:numPr>
          <w:ilvl w:val="0"/>
          <w:numId w:val="34"/>
        </w:numPr>
        <w:tabs>
          <w:tab w:val="left" w:pos="560"/>
        </w:tabs>
        <w:spacing w:before="121"/>
        <w:rPr>
          <w:sz w:val="24"/>
        </w:rPr>
      </w:pPr>
      <w:r>
        <w:rPr>
          <w:sz w:val="24"/>
        </w:rPr>
        <w:t>Cash receipts that for valid reasons will not be deposited</w:t>
      </w:r>
      <w:r>
        <w:rPr>
          <w:spacing w:val="-9"/>
          <w:sz w:val="24"/>
        </w:rPr>
        <w:t xml:space="preserve"> </w:t>
      </w:r>
      <w:r>
        <w:rPr>
          <w:sz w:val="24"/>
        </w:rPr>
        <w:t>immediately.</w:t>
      </w:r>
    </w:p>
    <w:p w14:paraId="6DB371AC" w14:textId="12C86E86" w:rsidR="00040229" w:rsidRDefault="00EE47A4" w:rsidP="0086280A">
      <w:pPr>
        <w:pStyle w:val="BodyText"/>
        <w:spacing w:before="120"/>
        <w:ind w:left="200" w:right="1035"/>
        <w:rPr>
          <w:sz w:val="15"/>
        </w:rPr>
      </w:pPr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13EB4C" wp14:editId="60BC649B">
                <wp:simplePos x="0" y="0"/>
                <wp:positionH relativeFrom="margin">
                  <wp:posOffset>5699125</wp:posOffset>
                </wp:positionH>
                <wp:positionV relativeFrom="paragraph">
                  <wp:posOffset>5931535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5C0E52FD" w14:textId="77777777" w:rsidR="00EE47A4" w:rsidRPr="001F3D2C" w:rsidRDefault="00EE47A4" w:rsidP="00EE47A4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2C92922C" w14:textId="77777777" w:rsidR="00EE47A4" w:rsidRPr="001F3D2C" w:rsidRDefault="00EE47A4" w:rsidP="00EE47A4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0DFE68CC" w14:textId="77777777" w:rsidR="00EE47A4" w:rsidRDefault="00EE47A4" w:rsidP="00EE47A4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13EB4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48.75pt;margin-top:467.05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" fillcolor="window" strokecolor="#bfbfbf" strokeweight=".5pt">
                <v:textbox>
                  <w:txbxContent>
                    <w:p w14:paraId="5C0E52FD" w14:textId="77777777" w:rsidR="00EE47A4" w:rsidRPr="001F3D2C" w:rsidRDefault="00EE47A4" w:rsidP="00EE47A4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2C92922C" w14:textId="77777777" w:rsidR="00EE47A4" w:rsidRPr="001F3D2C" w:rsidRDefault="00EE47A4" w:rsidP="00EE47A4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0DFE68CC" w14:textId="77777777" w:rsidR="00EE47A4" w:rsidRDefault="00EE47A4" w:rsidP="00EE47A4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321F">
        <w:t>The first three types of cash items are discussed in general in the sections following</w:t>
      </w:r>
      <w:ins w:id="15" w:author="Moua, Fue" w:date="2021-01-25T12:49:00Z">
        <w:r w:rsidR="004B197F">
          <w:t xml:space="preserve"> (SAM sections </w:t>
        </w:r>
      </w:ins>
      <w:ins w:id="16" w:author="Moua, Fue" w:date="2021-02-04T07:52:00Z">
        <w:r w:rsidR="00FE0A06">
          <w:fldChar w:fldCharType="begin"/>
        </w:r>
        <w:r w:rsidR="00FE0A06">
          <w:instrText xml:space="preserve"> HYPERLINK "https://www.dgs.ca.gov/Resources/SAM/TOC/8000/8090" </w:instrText>
        </w:r>
        <w:r w:rsidR="00FE0A06">
          <w:fldChar w:fldCharType="separate"/>
        </w:r>
        <w:r w:rsidR="004B197F" w:rsidRPr="00FE0A06">
          <w:rPr>
            <w:rStyle w:val="Hyperlink"/>
          </w:rPr>
          <w:t>8090</w:t>
        </w:r>
        <w:r w:rsidR="00FE0A06">
          <w:fldChar w:fldCharType="end"/>
        </w:r>
      </w:ins>
      <w:ins w:id="17" w:author="Moua, Fue" w:date="2021-01-25T12:49:00Z">
        <w:r w:rsidR="004B197F">
          <w:t xml:space="preserve">, </w:t>
        </w:r>
      </w:ins>
      <w:ins w:id="18" w:author="Moua, Fue" w:date="2021-02-04T07:55:00Z">
        <w:r w:rsidR="00FE0A06">
          <w:fldChar w:fldCharType="begin"/>
        </w:r>
        <w:r w:rsidR="00FE0A06">
          <w:instrText xml:space="preserve"> HYPERLINK "https://www.dgs.ca.gov/Resources/SAM/TOC/8000/8090-1" </w:instrText>
        </w:r>
        <w:r w:rsidR="00FE0A06">
          <w:fldChar w:fldCharType="separate"/>
        </w:r>
        <w:r w:rsidR="004B197F" w:rsidRPr="00FE0A06">
          <w:rPr>
            <w:rStyle w:val="Hyperlink"/>
          </w:rPr>
          <w:t>8</w:t>
        </w:r>
        <w:r w:rsidR="00FE0A06" w:rsidRPr="00FE0A06">
          <w:rPr>
            <w:rStyle w:val="Hyperlink"/>
          </w:rPr>
          <w:t>090.1</w:t>
        </w:r>
        <w:r w:rsidR="00FE0A06">
          <w:fldChar w:fldCharType="end"/>
        </w:r>
      </w:ins>
      <w:ins w:id="19" w:author="Moua, Fue" w:date="2021-01-25T12:49:00Z">
        <w:r w:rsidR="004B197F">
          <w:t>, and 8</w:t>
        </w:r>
      </w:ins>
      <w:ins w:id="20" w:author="Moua, Fue" w:date="2021-02-04T07:54:00Z">
        <w:r w:rsidR="00FE0A06">
          <w:t>100</w:t>
        </w:r>
      </w:ins>
      <w:ins w:id="21" w:author="Moua, Fue" w:date="2021-01-25T12:49:00Z">
        <w:r w:rsidR="004B197F">
          <w:t>)</w:t>
        </w:r>
      </w:ins>
      <w:r w:rsidR="00D5321F">
        <w:t xml:space="preserve">. The fourth </w:t>
      </w:r>
      <w:ins w:id="22" w:author="Moua, Fue" w:date="2021-01-25T12:49:00Z">
        <w:r w:rsidR="004B197F">
          <w:t xml:space="preserve">item, </w:t>
        </w:r>
      </w:ins>
      <w:del w:id="23" w:author="Moua, Fue" w:date="2021-01-25T12:49:00Z">
        <w:r w:rsidR="00D5321F" w:rsidDel="004B197F">
          <w:delText xml:space="preserve">type of </w:delText>
        </w:r>
      </w:del>
      <w:r w:rsidR="00D5321F">
        <w:t xml:space="preserve">cash </w:t>
      </w:r>
      <w:ins w:id="24" w:author="Moua, Fue" w:date="2021-01-25T12:49:00Z">
        <w:r w:rsidR="004B197F">
          <w:t>receipts,</w:t>
        </w:r>
      </w:ins>
      <w:del w:id="25" w:author="Moua, Fue" w:date="2021-01-25T12:49:00Z">
        <w:r w:rsidR="00D5321F" w:rsidDel="004B197F">
          <w:delText>items</w:delText>
        </w:r>
      </w:del>
      <w:r w:rsidR="00D5321F">
        <w:t xml:space="preserve"> is discussed in SAM Section </w:t>
      </w:r>
      <w:r w:rsidR="00BB6BB3">
        <w:fldChar w:fldCharType="begin"/>
      </w:r>
      <w:ins w:id="26" w:author="Moua, Fue" w:date="2021-01-25T12:50:00Z">
        <w:r w:rsidR="004B197F">
          <w:instrText xml:space="preserve">HYPERLINK "https://www.dgs.ca.gov/Resources/SAM/TOC/10500/10513" \h </w:instrText>
        </w:r>
      </w:ins>
      <w:del w:id="27" w:author="Moua, Fue" w:date="2021-01-25T12:50:00Z">
        <w:r w:rsidR="00BB6BB3" w:rsidDel="004B197F">
          <w:delInstrText xml:space="preserve"> HYPERLINK "http://www.sam.dgs.ca.gov/TOC/10500.aspx" \h </w:delInstrText>
        </w:r>
      </w:del>
      <w:r w:rsidR="00BB6BB3">
        <w:fldChar w:fldCharType="separate"/>
      </w:r>
      <w:r w:rsidR="00D5321F">
        <w:rPr>
          <w:color w:val="0000FF"/>
          <w:u w:val="single" w:color="0000FF"/>
        </w:rPr>
        <w:t>10513</w:t>
      </w:r>
      <w:r w:rsidR="00BB6BB3">
        <w:rPr>
          <w:color w:val="0000FF"/>
          <w:u w:val="single" w:color="0000FF"/>
        </w:rPr>
        <w:fldChar w:fldCharType="end"/>
      </w:r>
      <w:r w:rsidR="00D5321F">
        <w:t xml:space="preserve">. Standard Entry No. </w:t>
      </w:r>
      <w:bookmarkStart w:id="28" w:name="_GoBack"/>
      <w:bookmarkEnd w:id="28"/>
      <w:r w:rsidR="00D5321F">
        <w:t>13.</w:t>
      </w:r>
      <w:r w:rsidR="0086280A">
        <w:rPr>
          <w:sz w:val="15"/>
        </w:rPr>
        <w:t xml:space="preserve"> </w:t>
      </w:r>
    </w:p>
    <w:sectPr w:rsidR="00040229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6280A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95710"/>
    <w:rsid w:val="00EC5684"/>
    <w:rsid w:val="00ED0B38"/>
    <w:rsid w:val="00EE47A4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61405-AE3C-425A-98AE-05381CFDA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2</cp:revision>
  <cp:lastPrinted>2021-02-22T17:17:00Z</cp:lastPrinted>
  <dcterms:created xsi:type="dcterms:W3CDTF">2021-04-13T21:43:00Z</dcterms:created>
  <dcterms:modified xsi:type="dcterms:W3CDTF">2021-04-13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